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9"/>
        <w:gridCol w:w="1911"/>
      </w:tblGrid>
      <w:tr w:rsidR="004A3750" w:rsidRPr="004A3750" w14:paraId="7F831B1B" w14:textId="77777777" w:rsidTr="00A016E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18D591C" w14:textId="77777777" w:rsidR="004A3750" w:rsidRPr="004A3750" w:rsidRDefault="004A3750" w:rsidP="00A016EB">
            <w:pPr>
              <w:spacing w:after="0" w:line="240" w:lineRule="auto"/>
              <w:ind w:left="-226" w:firstLine="22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866" w:type="dxa"/>
            <w:vAlign w:val="center"/>
            <w:hideMark/>
          </w:tcPr>
          <w:p w14:paraId="76A05252" w14:textId="77777777" w:rsidR="004A3750" w:rsidRPr="004A3750" w:rsidRDefault="004A3750" w:rsidP="004A37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4A3750" w:rsidRPr="004A3750" w14:paraId="3396867A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B3DCCF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'</w:t>
            </w:r>
          </w:p>
        </w:tc>
        <w:tc>
          <w:tcPr>
            <w:tcW w:w="1866" w:type="dxa"/>
            <w:vAlign w:val="center"/>
            <w:hideMark/>
          </w:tcPr>
          <w:p w14:paraId="062AD0BD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single quote</w:t>
            </w:r>
          </w:p>
        </w:tc>
      </w:tr>
      <w:tr w:rsidR="004A3750" w:rsidRPr="004A3750" w14:paraId="2EF507E8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B1C96B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"</w:t>
            </w:r>
          </w:p>
        </w:tc>
        <w:tc>
          <w:tcPr>
            <w:tcW w:w="1866" w:type="dxa"/>
            <w:vAlign w:val="center"/>
            <w:hideMark/>
          </w:tcPr>
          <w:p w14:paraId="2F88D235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double quote</w:t>
            </w:r>
          </w:p>
        </w:tc>
      </w:tr>
      <w:tr w:rsidR="004A3750" w:rsidRPr="004A3750" w14:paraId="77C24161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3D2228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\</w:t>
            </w:r>
          </w:p>
        </w:tc>
        <w:tc>
          <w:tcPr>
            <w:tcW w:w="1866" w:type="dxa"/>
            <w:vAlign w:val="center"/>
            <w:hideMark/>
          </w:tcPr>
          <w:p w14:paraId="095407F7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backslash</w:t>
            </w:r>
          </w:p>
        </w:tc>
      </w:tr>
      <w:tr w:rsidR="004A3750" w:rsidRPr="004A3750" w14:paraId="5A1C5C59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531E58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n</w:t>
            </w:r>
          </w:p>
        </w:tc>
        <w:tc>
          <w:tcPr>
            <w:tcW w:w="1866" w:type="dxa"/>
            <w:vAlign w:val="center"/>
            <w:hideMark/>
          </w:tcPr>
          <w:p w14:paraId="79C01CC3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newline</w:t>
            </w:r>
          </w:p>
        </w:tc>
      </w:tr>
      <w:tr w:rsidR="004A3750" w:rsidRPr="004A3750" w14:paraId="036EDF30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0FB7C0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r</w:t>
            </w:r>
          </w:p>
        </w:tc>
        <w:tc>
          <w:tcPr>
            <w:tcW w:w="1866" w:type="dxa"/>
            <w:vAlign w:val="center"/>
            <w:hideMark/>
          </w:tcPr>
          <w:p w14:paraId="2F08E611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carriage return</w:t>
            </w:r>
          </w:p>
        </w:tc>
      </w:tr>
      <w:tr w:rsidR="004A3750" w:rsidRPr="004A3750" w14:paraId="5068074F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74F314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t</w:t>
            </w:r>
          </w:p>
        </w:tc>
        <w:tc>
          <w:tcPr>
            <w:tcW w:w="1866" w:type="dxa"/>
            <w:vAlign w:val="center"/>
            <w:hideMark/>
          </w:tcPr>
          <w:p w14:paraId="549E1A69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tab</w:t>
            </w:r>
          </w:p>
        </w:tc>
      </w:tr>
      <w:tr w:rsidR="004A3750" w:rsidRPr="004A3750" w14:paraId="757771B2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ED4162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b</w:t>
            </w:r>
          </w:p>
        </w:tc>
        <w:tc>
          <w:tcPr>
            <w:tcW w:w="1866" w:type="dxa"/>
            <w:vAlign w:val="center"/>
            <w:hideMark/>
          </w:tcPr>
          <w:p w14:paraId="45F224B8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backspace</w:t>
            </w:r>
          </w:p>
        </w:tc>
      </w:tr>
      <w:tr w:rsidR="004A3750" w:rsidRPr="004A3750" w14:paraId="2EAF8E36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51A51E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f</w:t>
            </w:r>
          </w:p>
        </w:tc>
        <w:tc>
          <w:tcPr>
            <w:tcW w:w="1866" w:type="dxa"/>
            <w:vAlign w:val="center"/>
            <w:hideMark/>
          </w:tcPr>
          <w:p w14:paraId="11380F4C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form feed</w:t>
            </w:r>
          </w:p>
        </w:tc>
      </w:tr>
    </w:tbl>
    <w:p w14:paraId="1FEF6F8E" w14:textId="77777777" w:rsidR="004A3750" w:rsidRPr="004A3750" w:rsidRDefault="004A3750" w:rsidP="004A37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3750">
        <w:rPr>
          <w:rFonts w:ascii="Times New Roman" w:eastAsia="Times New Roman" w:hAnsi="Times New Roman" w:cs="Times New Roman"/>
          <w:i/>
          <w:iCs/>
          <w:sz w:val="24"/>
          <w:szCs w:val="24"/>
        </w:rPr>
        <w:t>Note that the backslash itself must be escaped in order to display as a backslash.</w:t>
      </w:r>
    </w:p>
    <w:p w14:paraId="3F976E6E" w14:textId="77777777" w:rsidR="004A3750" w:rsidRPr="004A3750" w:rsidRDefault="00AC55AF" w:rsidP="004A37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7B79791F">
          <v:rect id="_x0000_i1025" style="width:0;height:1.5pt" o:hralign="center" o:hrstd="t" o:hr="t" fillcolor="#a0a0a0" stroked="f"/>
        </w:pict>
      </w:r>
    </w:p>
    <w:p w14:paraId="2F74559E" w14:textId="77777777" w:rsidR="00BE7D38" w:rsidRPr="00BE7D38" w:rsidRDefault="00BE7D38" w:rsidP="00BE7D3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E7D38">
        <w:rPr>
          <w:rFonts w:ascii="Times New Roman" w:eastAsia="Times New Roman" w:hAnsi="Times New Roman" w:cs="Times New Roman"/>
          <w:b/>
          <w:bCs/>
          <w:sz w:val="36"/>
          <w:szCs w:val="36"/>
        </w:rPr>
        <w:t>Find the Length of a String</w:t>
      </w:r>
    </w:p>
    <w:p w14:paraId="1D055835" w14:textId="77777777" w:rsidR="00BE7D38" w:rsidRPr="00BE7D38" w:rsidRDefault="00BE7D38" w:rsidP="00BE7D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You can find the length of a </w:t>
      </w:r>
      <w:r w:rsidRPr="00BE7D38">
        <w:rPr>
          <w:rFonts w:ascii="Courier New" w:eastAsia="Times New Roman" w:hAnsi="Courier New" w:cs="Courier New"/>
          <w:sz w:val="20"/>
          <w:szCs w:val="20"/>
        </w:rPr>
        <w:t>String</w:t>
      </w: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value by </w:t>
      </w:r>
      <w:proofErr w:type="gramStart"/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writing </w:t>
      </w:r>
      <w:r w:rsidRPr="00BE7D38">
        <w:rPr>
          <w:rFonts w:ascii="Courier New" w:eastAsia="Times New Roman" w:hAnsi="Courier New" w:cs="Courier New"/>
          <w:sz w:val="20"/>
          <w:szCs w:val="20"/>
        </w:rPr>
        <w:t>.length</w:t>
      </w:r>
      <w:proofErr w:type="gramEnd"/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after the string variable or string literal.</w:t>
      </w:r>
    </w:p>
    <w:p w14:paraId="71159981" w14:textId="77777777" w:rsidR="00BE7D38" w:rsidRPr="00BE7D38" w:rsidRDefault="00BE7D38" w:rsidP="00BE7D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7D38">
        <w:rPr>
          <w:rFonts w:ascii="Courier New" w:eastAsia="Times New Roman" w:hAnsi="Courier New" w:cs="Courier New"/>
          <w:sz w:val="20"/>
          <w:szCs w:val="20"/>
        </w:rPr>
        <w:t xml:space="preserve">"Alan </w:t>
      </w:r>
      <w:proofErr w:type="spellStart"/>
      <w:r w:rsidRPr="00BE7D38">
        <w:rPr>
          <w:rFonts w:ascii="Courier New" w:eastAsia="Times New Roman" w:hAnsi="Courier New" w:cs="Courier New"/>
          <w:sz w:val="20"/>
          <w:szCs w:val="20"/>
        </w:rPr>
        <w:t>Peter</w:t>
      </w:r>
      <w:proofErr w:type="gramStart"/>
      <w:r w:rsidRPr="00BE7D38">
        <w:rPr>
          <w:rFonts w:ascii="Courier New" w:eastAsia="Times New Roman" w:hAnsi="Courier New" w:cs="Courier New"/>
          <w:sz w:val="20"/>
          <w:szCs w:val="20"/>
        </w:rPr>
        <w:t>".length</w:t>
      </w:r>
      <w:proofErr w:type="spellEnd"/>
      <w:proofErr w:type="gramEnd"/>
      <w:r w:rsidRPr="00BE7D38">
        <w:rPr>
          <w:rFonts w:ascii="Courier New" w:eastAsia="Times New Roman" w:hAnsi="Courier New" w:cs="Courier New"/>
          <w:sz w:val="20"/>
          <w:szCs w:val="20"/>
        </w:rPr>
        <w:t>; // 10</w:t>
      </w:r>
    </w:p>
    <w:p w14:paraId="64AEE92A" w14:textId="77777777" w:rsidR="00BE7D38" w:rsidRDefault="00BE7D38" w:rsidP="00BE7D38">
      <w:pPr>
        <w:pBdr>
          <w:bottom w:val="single" w:sz="6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For example, if we created a variable </w:t>
      </w:r>
      <w:r w:rsidRPr="00BE7D38">
        <w:rPr>
          <w:rFonts w:ascii="Courier New" w:eastAsia="Times New Roman" w:hAnsi="Courier New" w:cs="Courier New"/>
          <w:sz w:val="20"/>
          <w:szCs w:val="20"/>
        </w:rPr>
        <w:t xml:space="preserve">var </w:t>
      </w:r>
      <w:proofErr w:type="spellStart"/>
      <w:r w:rsidRPr="00BE7D38">
        <w:rPr>
          <w:rFonts w:ascii="Courier New" w:eastAsia="Times New Roman" w:hAnsi="Courier New" w:cs="Courier New"/>
          <w:sz w:val="20"/>
          <w:szCs w:val="20"/>
        </w:rPr>
        <w:t>firstName</w:t>
      </w:r>
      <w:proofErr w:type="spellEnd"/>
      <w:r w:rsidRPr="00BE7D38">
        <w:rPr>
          <w:rFonts w:ascii="Courier New" w:eastAsia="Times New Roman" w:hAnsi="Courier New" w:cs="Courier New"/>
          <w:sz w:val="20"/>
          <w:szCs w:val="20"/>
        </w:rPr>
        <w:t xml:space="preserve"> = "Charles"</w:t>
      </w: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, we could find out how long the string </w:t>
      </w:r>
      <w:r w:rsidRPr="00BE7D38">
        <w:rPr>
          <w:rFonts w:ascii="Courier New" w:eastAsia="Times New Roman" w:hAnsi="Courier New" w:cs="Courier New"/>
          <w:sz w:val="20"/>
          <w:szCs w:val="20"/>
        </w:rPr>
        <w:t>"Charles"</w:t>
      </w: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is by using the </w:t>
      </w:r>
      <w:proofErr w:type="spellStart"/>
      <w:r w:rsidRPr="00BE7D38">
        <w:rPr>
          <w:rFonts w:ascii="Courier New" w:eastAsia="Times New Roman" w:hAnsi="Courier New" w:cs="Courier New"/>
          <w:sz w:val="20"/>
          <w:szCs w:val="20"/>
        </w:rPr>
        <w:t>firstName.length</w:t>
      </w:r>
      <w:proofErr w:type="spellEnd"/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property.</w:t>
      </w:r>
    </w:p>
    <w:p w14:paraId="2533E17A" w14:textId="77777777" w:rsidR="00BE7D38" w:rsidRPr="00BE7D38" w:rsidRDefault="002C4B4F" w:rsidP="002C4B4F">
      <w:pPr>
        <w:pBdr>
          <w:bottom w:val="single" w:sz="6" w:space="1" w:color="auto"/>
        </w:pBdr>
        <w:tabs>
          <w:tab w:val="left" w:pos="636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25DCA67" w14:textId="77777777" w:rsidR="002C4B4F" w:rsidRPr="002C4B4F" w:rsidRDefault="002C4B4F" w:rsidP="002C4B4F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Segoe UI" w:eastAsia="Times New Roman" w:hAnsi="Segoe UI" w:cs="Segoe UI"/>
          <w:sz w:val="36"/>
          <w:szCs w:val="36"/>
        </w:rPr>
      </w:pPr>
      <w:r w:rsidRPr="002C4B4F">
        <w:rPr>
          <w:rFonts w:ascii="Segoe UI" w:eastAsia="Times New Roman" w:hAnsi="Segoe UI" w:cs="Segoe UI"/>
          <w:sz w:val="36"/>
          <w:szCs w:val="36"/>
        </w:rPr>
        <w:t xml:space="preserve">Basic JavaScript: Manipulate Arrays With </w:t>
      </w:r>
      <w:proofErr w:type="gramStart"/>
      <w:r w:rsidRPr="002C4B4F">
        <w:rPr>
          <w:rFonts w:ascii="Segoe UI" w:eastAsia="Times New Roman" w:hAnsi="Segoe UI" w:cs="Segoe UI"/>
          <w:sz w:val="36"/>
          <w:szCs w:val="36"/>
        </w:rPr>
        <w:t>pop(</w:t>
      </w:r>
      <w:proofErr w:type="gramEnd"/>
      <w:r w:rsidRPr="002C4B4F">
        <w:rPr>
          <w:rFonts w:ascii="Segoe UI" w:eastAsia="Times New Roman" w:hAnsi="Segoe UI" w:cs="Segoe UI"/>
          <w:sz w:val="36"/>
          <w:szCs w:val="36"/>
        </w:rPr>
        <w:t>)</w:t>
      </w:r>
    </w:p>
    <w:p w14:paraId="732ABD63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 xml:space="preserve">Another way to change the data in an array is with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th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function.</w:t>
      </w:r>
    </w:p>
    <w:p w14:paraId="49B0755A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proofErr w:type="gram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lastRenderedPageBreak/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is used to "pop" a value off of the end of an array. We can store this "popped off" value by assigning it to a variable. In other words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,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removes the last element from an array and returns that element.</w:t>
      </w:r>
    </w:p>
    <w:p w14:paraId="1192D73D" w14:textId="77777777" w:rsidR="002C4B4F" w:rsidRPr="002C4B4F" w:rsidRDefault="002C4B4F" w:rsidP="002C4B4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>Any type of entry can be "popped" off of an array - numbers, strings, even nested arrays.</w:t>
      </w:r>
    </w:p>
    <w:p w14:paraId="4957F4F5" w14:textId="77777777" w:rsidR="002C4B4F" w:rsidRPr="002C4B4F" w:rsidRDefault="002C4B4F" w:rsidP="002C4B4F">
      <w:pPr>
        <w:shd w:val="clear" w:color="auto" w:fill="EEEEEE"/>
        <w:spacing w:after="100" w:line="240" w:lineRule="auto"/>
        <w:rPr>
          <w:rFonts w:ascii="Courier New" w:eastAsia="Times New Roman" w:hAnsi="Courier New" w:cs="Courier New"/>
          <w:color w:val="C7254E"/>
          <w:sz w:val="24"/>
          <w:szCs w:val="24"/>
        </w:rPr>
      </w:pP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 xml:space="preserve">var 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threeArr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 xml:space="preserve"> = [1, 4, 6];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br/>
        <w:t xml:space="preserve">var 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oneDown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 xml:space="preserve"> = 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threeArr.pop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;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br/>
        <w:t>console.log(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oneDown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); // Returns 6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br/>
        <w:t>console.log(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threeArr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); // Returns [1, 4]</w:t>
      </w:r>
    </w:p>
    <w:p w14:paraId="4E5D44E1" w14:textId="77777777" w:rsidR="00BE7D38" w:rsidRDefault="00BE7D38">
      <w:pPr>
        <w:pBdr>
          <w:bottom w:val="single" w:sz="6" w:space="1" w:color="auto"/>
        </w:pBdr>
      </w:pPr>
    </w:p>
    <w:p w14:paraId="6B283876" w14:textId="77777777" w:rsidR="002C4B4F" w:rsidRDefault="002C4B4F"/>
    <w:p w14:paraId="010B0713" w14:textId="77777777" w:rsidR="002C4B4F" w:rsidRPr="002C4B4F" w:rsidRDefault="002C4B4F" w:rsidP="002C4B4F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Segoe UI" w:eastAsia="Times New Roman" w:hAnsi="Segoe UI" w:cs="Segoe UI"/>
          <w:sz w:val="36"/>
          <w:szCs w:val="36"/>
        </w:rPr>
      </w:pPr>
      <w:r w:rsidRPr="002C4B4F">
        <w:rPr>
          <w:rFonts w:ascii="Segoe UI" w:eastAsia="Times New Roman" w:hAnsi="Segoe UI" w:cs="Segoe UI"/>
          <w:sz w:val="36"/>
          <w:szCs w:val="36"/>
        </w:rPr>
        <w:t xml:space="preserve">Basic JavaScript: Manipulate Arrays With </w:t>
      </w:r>
      <w:proofErr w:type="gramStart"/>
      <w:r w:rsidRPr="002C4B4F">
        <w:rPr>
          <w:rFonts w:ascii="Segoe UI" w:eastAsia="Times New Roman" w:hAnsi="Segoe UI" w:cs="Segoe UI"/>
          <w:sz w:val="36"/>
          <w:szCs w:val="36"/>
        </w:rPr>
        <w:t>shift(</w:t>
      </w:r>
      <w:proofErr w:type="gramEnd"/>
      <w:r w:rsidRPr="002C4B4F">
        <w:rPr>
          <w:rFonts w:ascii="Segoe UI" w:eastAsia="Times New Roman" w:hAnsi="Segoe UI" w:cs="Segoe UI"/>
          <w:sz w:val="36"/>
          <w:szCs w:val="36"/>
        </w:rPr>
        <w:t>)</w:t>
      </w:r>
    </w:p>
    <w:p w14:paraId="1F1B0F4A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proofErr w:type="gram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pop(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)</w:t>
      </w:r>
      <w:r w:rsidRPr="002C4B4F">
        <w:rPr>
          <w:rFonts w:ascii="Georgia" w:eastAsia="Times New Roman" w:hAnsi="Georgia" w:cs="Times New Roman"/>
          <w:sz w:val="24"/>
          <w:szCs w:val="24"/>
        </w:rPr>
        <w:t>always removes the last element of an array. What if you want to remove the first?</w:t>
      </w:r>
    </w:p>
    <w:p w14:paraId="6C2643E0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 xml:space="preserve">That's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wher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shift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 xml:space="preserve">comes in. It works just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lik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, except it removes the first element instead of the last.</w:t>
      </w:r>
    </w:p>
    <w:p w14:paraId="1306E459" w14:textId="77777777" w:rsidR="002C4B4F" w:rsidRPr="002C4B4F" w:rsidRDefault="00AC55AF" w:rsidP="002C4B4F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pict w14:anchorId="7E2886E7">
          <v:rect id="_x0000_i1026" style="width:0;height:.75pt" o:hralign="center" o:hrstd="t" o:hr="t" fillcolor="#a0a0a0" stroked="f"/>
        </w:pict>
      </w:r>
    </w:p>
    <w:p w14:paraId="0A72DEDC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 xml:space="preserve">Use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th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shift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function to remove the first item from 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myArray</w:t>
      </w:r>
      <w:proofErr w:type="spellEnd"/>
      <w:r w:rsidRPr="002C4B4F">
        <w:rPr>
          <w:rFonts w:ascii="Georgia" w:eastAsia="Times New Roman" w:hAnsi="Georgia" w:cs="Times New Roman"/>
          <w:sz w:val="24"/>
          <w:szCs w:val="24"/>
        </w:rPr>
        <w:t>, assigning the "shifted off" value to 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removedFromMyArray</w:t>
      </w:r>
      <w:proofErr w:type="spellEnd"/>
      <w:r w:rsidRPr="002C4B4F">
        <w:rPr>
          <w:rFonts w:ascii="Georgia" w:eastAsia="Times New Roman" w:hAnsi="Georgia" w:cs="Times New Roman"/>
          <w:sz w:val="24"/>
          <w:szCs w:val="24"/>
        </w:rPr>
        <w:t>.</w:t>
      </w:r>
    </w:p>
    <w:p w14:paraId="73DC5E0F" w14:textId="77777777" w:rsidR="002C4B4F" w:rsidRDefault="002C4B4F">
      <w:pPr>
        <w:pBdr>
          <w:bottom w:val="single" w:sz="6" w:space="1" w:color="auto"/>
        </w:pBdr>
      </w:pPr>
    </w:p>
    <w:p w14:paraId="681151DE" w14:textId="77777777" w:rsidR="002C4B4F" w:rsidRDefault="002C4B4F" w:rsidP="002C4B4F">
      <w:pPr>
        <w:pStyle w:val="Heading2"/>
        <w:shd w:val="clear" w:color="auto" w:fill="FFFFFF"/>
        <w:jc w:val="center"/>
        <w:rPr>
          <w:rFonts w:ascii="Segoe UI" w:hAnsi="Segoe UI" w:cs="Segoe UI"/>
          <w:b w:val="0"/>
          <w:bCs w:val="0"/>
        </w:rPr>
      </w:pPr>
      <w:r>
        <w:rPr>
          <w:rFonts w:ascii="Segoe UI" w:hAnsi="Segoe UI" w:cs="Segoe UI"/>
          <w:b w:val="0"/>
          <w:bCs w:val="0"/>
        </w:rPr>
        <w:lastRenderedPageBreak/>
        <w:t xml:space="preserve">Basic </w:t>
      </w:r>
      <w:r w:rsidRPr="0009548D">
        <w:rPr>
          <w:rFonts w:ascii="Segoe UI" w:hAnsi="Segoe UI" w:cs="Segoe UI"/>
          <w:b w:val="0"/>
          <w:bCs w:val="0"/>
        </w:rPr>
        <w:t>JavaScript: Manipulate</w:t>
      </w:r>
      <w:r>
        <w:rPr>
          <w:rFonts w:ascii="Segoe UI" w:hAnsi="Segoe UI" w:cs="Segoe UI"/>
          <w:b w:val="0"/>
          <w:bCs w:val="0"/>
        </w:rPr>
        <w:t xml:space="preserve"> Arrays With </w:t>
      </w:r>
      <w:proofErr w:type="gramStart"/>
      <w:r>
        <w:rPr>
          <w:rFonts w:ascii="Segoe UI" w:hAnsi="Segoe UI" w:cs="Segoe UI"/>
          <w:b w:val="0"/>
          <w:bCs w:val="0"/>
        </w:rPr>
        <w:t>unshift(</w:t>
      </w:r>
      <w:proofErr w:type="gramEnd"/>
      <w:r>
        <w:rPr>
          <w:rFonts w:ascii="Segoe UI" w:hAnsi="Segoe UI" w:cs="Segoe UI"/>
          <w:b w:val="0"/>
          <w:bCs w:val="0"/>
        </w:rPr>
        <w:t>)</w:t>
      </w:r>
    </w:p>
    <w:p w14:paraId="7B7EAB8E" w14:textId="77777777" w:rsidR="002C4B4F" w:rsidRDefault="002C4B4F" w:rsidP="002C4B4F">
      <w:pPr>
        <w:pStyle w:val="wrappable"/>
        <w:shd w:val="clear" w:color="auto" w:fill="FFFFFF"/>
        <w:spacing w:after="0"/>
        <w:rPr>
          <w:rFonts w:ascii="Georgia" w:hAnsi="Georgia"/>
        </w:rPr>
      </w:pPr>
      <w:r>
        <w:rPr>
          <w:rFonts w:ascii="Georgia" w:hAnsi="Georgia"/>
        </w:rPr>
        <w:t>Not only can you </w:t>
      </w:r>
      <w:proofErr w:type="spellStart"/>
      <w:r>
        <w:rPr>
          <w:rStyle w:val="HTMLCode"/>
          <w:rFonts w:ascii="Consolas" w:hAnsi="Consolas" w:cs="Consolas"/>
          <w:color w:val="C7254E"/>
        </w:rPr>
        <w:t>shift</w:t>
      </w:r>
      <w:r>
        <w:rPr>
          <w:rFonts w:ascii="Georgia" w:hAnsi="Georgia"/>
        </w:rPr>
        <w:t>elements</w:t>
      </w:r>
      <w:proofErr w:type="spellEnd"/>
      <w:r>
        <w:rPr>
          <w:rFonts w:ascii="Georgia" w:hAnsi="Georgia"/>
        </w:rPr>
        <w:t xml:space="preserve"> off of the beginning of an array, you can also </w:t>
      </w:r>
      <w:proofErr w:type="spellStart"/>
      <w:r>
        <w:rPr>
          <w:rStyle w:val="HTMLCode"/>
          <w:rFonts w:ascii="Consolas" w:hAnsi="Consolas" w:cs="Consolas"/>
          <w:color w:val="C7254E"/>
        </w:rPr>
        <w:t>unshift</w:t>
      </w:r>
      <w:r>
        <w:rPr>
          <w:rFonts w:ascii="Georgia" w:hAnsi="Georgia"/>
        </w:rPr>
        <w:t>elements</w:t>
      </w:r>
      <w:proofErr w:type="spellEnd"/>
      <w:r>
        <w:rPr>
          <w:rFonts w:ascii="Georgia" w:hAnsi="Georgia"/>
        </w:rPr>
        <w:t xml:space="preserve"> to the beginning of an array i.e. add elements in front of the array.</w:t>
      </w:r>
    </w:p>
    <w:p w14:paraId="458854BB" w14:textId="77777777" w:rsidR="002C4B4F" w:rsidRDefault="002C4B4F" w:rsidP="002C4B4F">
      <w:pPr>
        <w:pStyle w:val="wrappable"/>
        <w:shd w:val="clear" w:color="auto" w:fill="FFFFFF"/>
        <w:spacing w:after="0"/>
        <w:rPr>
          <w:rFonts w:ascii="Georgia" w:hAnsi="Georgia"/>
        </w:rPr>
      </w:pPr>
      <w:proofErr w:type="gramStart"/>
      <w:r>
        <w:rPr>
          <w:rStyle w:val="HTMLCode"/>
          <w:rFonts w:ascii="Consolas" w:hAnsi="Consolas" w:cs="Consolas"/>
          <w:color w:val="C7254E"/>
        </w:rPr>
        <w:t>.unshift</w:t>
      </w:r>
      <w:proofErr w:type="gramEnd"/>
      <w:r>
        <w:rPr>
          <w:rStyle w:val="HTMLCode"/>
          <w:rFonts w:ascii="Consolas" w:hAnsi="Consolas" w:cs="Consolas"/>
          <w:color w:val="C7254E"/>
        </w:rPr>
        <w:t>()</w:t>
      </w:r>
      <w:r>
        <w:rPr>
          <w:rFonts w:ascii="Georgia" w:hAnsi="Georgia"/>
        </w:rPr>
        <w:t>works exactly like </w:t>
      </w:r>
      <w:r>
        <w:rPr>
          <w:rStyle w:val="HTMLCode"/>
          <w:rFonts w:ascii="Consolas" w:hAnsi="Consolas" w:cs="Consolas"/>
          <w:color w:val="C7254E"/>
        </w:rPr>
        <w:t>.push()</w:t>
      </w:r>
      <w:r>
        <w:rPr>
          <w:rFonts w:ascii="Georgia" w:hAnsi="Georgia"/>
        </w:rPr>
        <w:t>, but instead of adding the element at the end of the array, </w:t>
      </w:r>
      <w:r>
        <w:rPr>
          <w:rStyle w:val="HTMLCode"/>
          <w:rFonts w:ascii="Consolas" w:hAnsi="Consolas" w:cs="Consolas"/>
          <w:color w:val="C7254E"/>
        </w:rPr>
        <w:t>unshift()</w:t>
      </w:r>
      <w:r>
        <w:rPr>
          <w:rFonts w:ascii="Georgia" w:hAnsi="Georgia"/>
        </w:rPr>
        <w:t>adds the element at the beginning of the array.</w:t>
      </w:r>
    </w:p>
    <w:p w14:paraId="1A276460" w14:textId="77777777" w:rsidR="002C4B4F" w:rsidRDefault="002C4B4F">
      <w:pPr>
        <w:pBdr>
          <w:bottom w:val="single" w:sz="6" w:space="1" w:color="auto"/>
        </w:pBdr>
      </w:pPr>
    </w:p>
    <w:p w14:paraId="74427390" w14:textId="77777777" w:rsidR="002C4B4F" w:rsidRPr="0009548D" w:rsidRDefault="0009548D">
      <w:pPr>
        <w:rPr>
          <w:rFonts w:ascii="Segoe UI" w:eastAsia="Times New Roman" w:hAnsi="Segoe UI" w:cs="Segoe UI"/>
          <w:sz w:val="36"/>
          <w:szCs w:val="36"/>
        </w:rPr>
      </w:pPr>
      <w:proofErr w:type="spellStart"/>
      <w:r w:rsidRPr="0009548D">
        <w:rPr>
          <w:rFonts w:ascii="Segoe UI" w:eastAsia="Times New Roman" w:hAnsi="Segoe UI" w:cs="Segoe UI"/>
          <w:sz w:val="36"/>
          <w:szCs w:val="36"/>
        </w:rPr>
        <w:t>IF</w:t>
      </w:r>
      <w:r w:rsidR="00482105">
        <w:rPr>
          <w:rFonts w:ascii="Segoe UI" w:eastAsia="Times New Roman" w:hAnsi="Segoe UI" w:cs="Segoe UI"/>
          <w:sz w:val="36"/>
          <w:szCs w:val="36"/>
        </w:rPr>
        <w:t>&amp;Else</w:t>
      </w:r>
      <w:proofErr w:type="spellEnd"/>
    </w:p>
    <w:p w14:paraId="34586076" w14:textId="77777777" w:rsidR="0009548D" w:rsidRDefault="0009548D"/>
    <w:p w14:paraId="3D79602A" w14:textId="77777777" w:rsidR="0009548D" w:rsidRPr="00FC4B17" w:rsidRDefault="0009548D">
      <w:pPr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 xml:space="preserve">If (condition </w:t>
      </w:r>
      <w:r w:rsidR="00FC4B17" w:rsidRPr="00FC4B17">
        <w:rPr>
          <w:rFonts w:ascii="Georgia" w:eastAsia="Times New Roman" w:hAnsi="Georgia" w:cs="Times New Roman"/>
          <w:sz w:val="24"/>
          <w:szCs w:val="24"/>
        </w:rPr>
        <w:t>//is true</w:t>
      </w:r>
      <w:r w:rsidRPr="00FC4B17">
        <w:rPr>
          <w:rFonts w:ascii="Georgia" w:eastAsia="Times New Roman" w:hAnsi="Georgia" w:cs="Times New Roman"/>
          <w:sz w:val="24"/>
          <w:szCs w:val="24"/>
        </w:rPr>
        <w:t>) {</w:t>
      </w:r>
    </w:p>
    <w:p w14:paraId="746B082B" w14:textId="77777777" w:rsidR="0009548D" w:rsidRPr="00FC4B17" w:rsidRDefault="00FC4B17" w:rsidP="00FC4B17">
      <w:pPr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Do whatever code in here</w:t>
      </w:r>
    </w:p>
    <w:p w14:paraId="49253C74" w14:textId="77777777" w:rsidR="0009548D" w:rsidRPr="00FC4B17" w:rsidRDefault="0009548D">
      <w:pPr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}</w:t>
      </w:r>
    </w:p>
    <w:p w14:paraId="348CF819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var a = 5;</w:t>
      </w:r>
    </w:p>
    <w:p w14:paraId="1F169546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var b = 10;</w:t>
      </w:r>
    </w:p>
    <w:p w14:paraId="40696F21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</w:p>
    <w:p w14:paraId="27D91085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if</w:t>
      </w:r>
      <w:r>
        <w:rPr>
          <w:rFonts w:ascii="Georgia" w:eastAsia="Times New Roman" w:hAnsi="Georgia" w:cs="Times New Roman"/>
          <w:sz w:val="24"/>
          <w:szCs w:val="24"/>
        </w:rPr>
        <w:t xml:space="preserve"> (</w:t>
      </w:r>
      <w:r w:rsidRPr="00FC4B17">
        <w:rPr>
          <w:rFonts w:ascii="Georgia" w:eastAsia="Times New Roman" w:hAnsi="Georgia" w:cs="Times New Roman"/>
          <w:sz w:val="24"/>
          <w:szCs w:val="24"/>
        </w:rPr>
        <w:t>a &lt; b) {</w:t>
      </w:r>
    </w:p>
    <w:p w14:paraId="4D5B7563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 xml:space="preserve">   </w:t>
      </w:r>
      <w:proofErr w:type="gramStart"/>
      <w:r w:rsidRPr="00FC4B17">
        <w:rPr>
          <w:rFonts w:ascii="Georgia" w:eastAsia="Times New Roman" w:hAnsi="Georgia" w:cs="Times New Roman"/>
          <w:sz w:val="24"/>
          <w:szCs w:val="24"/>
        </w:rPr>
        <w:t>alert(</w:t>
      </w:r>
      <w:proofErr w:type="gramEnd"/>
      <w:r w:rsidRPr="00FC4B17">
        <w:rPr>
          <w:rFonts w:ascii="Georgia" w:eastAsia="Times New Roman" w:hAnsi="Georgia" w:cs="Times New Roman"/>
          <w:sz w:val="24"/>
          <w:szCs w:val="24"/>
        </w:rPr>
        <w:t>"Yes, a is less than b");</w:t>
      </w:r>
    </w:p>
    <w:p w14:paraId="48B34436" w14:textId="77777777" w:rsidR="00482105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}</w:t>
      </w:r>
      <w:r w:rsidR="00482105">
        <w:rPr>
          <w:rFonts w:ascii="Georgia" w:eastAsia="Times New Roman" w:hAnsi="Georgia" w:cs="Times New Roman"/>
          <w:sz w:val="24"/>
          <w:szCs w:val="24"/>
        </w:rPr>
        <w:t xml:space="preserve"> else </w:t>
      </w:r>
      <w:proofErr w:type="gramStart"/>
      <w:r w:rsidR="00482105">
        <w:rPr>
          <w:rFonts w:ascii="Georgia" w:eastAsia="Times New Roman" w:hAnsi="Georgia" w:cs="Times New Roman"/>
          <w:sz w:val="24"/>
          <w:szCs w:val="24"/>
        </w:rPr>
        <w:t>{</w:t>
      </w:r>
      <w:r w:rsidR="00FE4559" w:rsidRPr="00FE4559">
        <w:rPr>
          <w:rFonts w:ascii="Georgia" w:eastAsia="Times New Roman" w:hAnsi="Georgia" w:cs="Times New Roman"/>
          <w:sz w:val="24"/>
          <w:szCs w:val="24"/>
        </w:rPr>
        <w:t xml:space="preserve"> </w:t>
      </w:r>
      <w:r w:rsidR="00FE4559" w:rsidRPr="00FC4B17">
        <w:rPr>
          <w:rFonts w:ascii="Georgia" w:eastAsia="Times New Roman" w:hAnsi="Georgia" w:cs="Times New Roman"/>
          <w:sz w:val="24"/>
          <w:szCs w:val="24"/>
        </w:rPr>
        <w:t>alert</w:t>
      </w:r>
      <w:proofErr w:type="gramEnd"/>
      <w:r w:rsidR="00FE4559" w:rsidRPr="00FC4B17">
        <w:rPr>
          <w:rFonts w:ascii="Georgia" w:eastAsia="Times New Roman" w:hAnsi="Georgia" w:cs="Times New Roman"/>
          <w:sz w:val="24"/>
          <w:szCs w:val="24"/>
        </w:rPr>
        <w:t>("Yes, a is equal to b</w:t>
      </w:r>
      <w:r w:rsidR="00FE4559">
        <w:rPr>
          <w:rFonts w:ascii="Georgia" w:eastAsia="Times New Roman" w:hAnsi="Georgia" w:cs="Times New Roman"/>
          <w:sz w:val="24"/>
          <w:szCs w:val="24"/>
        </w:rPr>
        <w:t>’);</w:t>
      </w:r>
    </w:p>
    <w:p w14:paraId="204C9F04" w14:textId="77777777" w:rsidR="00482105" w:rsidRDefault="00482105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</w:p>
    <w:p w14:paraId="367D164C" w14:textId="77777777" w:rsidR="00FC4B17" w:rsidRDefault="00482105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lastRenderedPageBreak/>
        <w:t>}</w:t>
      </w:r>
      <w:r w:rsidR="00FE4559">
        <w:rPr>
          <w:rFonts w:ascii="Georgia" w:eastAsia="Times New Roman" w:hAnsi="Georgia" w:cs="Times New Roman"/>
          <w:sz w:val="24"/>
          <w:szCs w:val="24"/>
        </w:rPr>
        <w:t>;</w:t>
      </w:r>
    </w:p>
    <w:p w14:paraId="77CD4423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</w:p>
    <w:p w14:paraId="18BBED73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if</w:t>
      </w:r>
      <w:r>
        <w:rPr>
          <w:rFonts w:ascii="Georgia" w:eastAsia="Times New Roman" w:hAnsi="Georgia" w:cs="Times New Roman"/>
          <w:sz w:val="24"/>
          <w:szCs w:val="24"/>
        </w:rPr>
        <w:t xml:space="preserve"> (</w:t>
      </w:r>
      <w:r w:rsidRPr="00FC4B17">
        <w:rPr>
          <w:rFonts w:ascii="Georgia" w:eastAsia="Times New Roman" w:hAnsi="Georgia" w:cs="Times New Roman"/>
          <w:sz w:val="24"/>
          <w:szCs w:val="24"/>
        </w:rPr>
        <w:t>a == b) {</w:t>
      </w:r>
    </w:p>
    <w:p w14:paraId="7C911CA1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 xml:space="preserve">   </w:t>
      </w:r>
      <w:proofErr w:type="gramStart"/>
      <w:r w:rsidRPr="00FC4B17">
        <w:rPr>
          <w:rFonts w:ascii="Georgia" w:eastAsia="Times New Roman" w:hAnsi="Georgia" w:cs="Times New Roman"/>
          <w:sz w:val="24"/>
          <w:szCs w:val="24"/>
        </w:rPr>
        <w:t>alert(</w:t>
      </w:r>
      <w:proofErr w:type="gramEnd"/>
      <w:r w:rsidRPr="00FC4B17">
        <w:rPr>
          <w:rFonts w:ascii="Georgia" w:eastAsia="Times New Roman" w:hAnsi="Georgia" w:cs="Times New Roman"/>
          <w:sz w:val="24"/>
          <w:szCs w:val="24"/>
        </w:rPr>
        <w:t>"Yes, a is equal to b");</w:t>
      </w:r>
    </w:p>
    <w:p w14:paraId="6604541B" w14:textId="77777777" w:rsidR="00FC4B17" w:rsidRPr="00FC4B17" w:rsidRDefault="00FC4B17" w:rsidP="00FC4B17">
      <w:pPr>
        <w:pBdr>
          <w:bottom w:val="single" w:sz="6" w:space="1" w:color="auto"/>
        </w:pBd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}</w:t>
      </w:r>
    </w:p>
    <w:p w14:paraId="4F1B8752" w14:textId="77777777" w:rsidR="00982B2B" w:rsidRDefault="00982B2B">
      <w:pPr>
        <w:rPr>
          <w:rFonts w:ascii="Segoe UI" w:eastAsia="Times New Roman" w:hAnsi="Segoe UI" w:cs="Segoe UI"/>
          <w:sz w:val="36"/>
          <w:szCs w:val="36"/>
        </w:rPr>
      </w:pPr>
      <w:r w:rsidRPr="00982B2B">
        <w:rPr>
          <w:rFonts w:ascii="Segoe UI" w:eastAsia="Times New Roman" w:hAnsi="Segoe UI" w:cs="Segoe UI"/>
          <w:sz w:val="36"/>
          <w:szCs w:val="36"/>
        </w:rPr>
        <w:t>And &amp;&amp;</w:t>
      </w:r>
      <w:r>
        <w:rPr>
          <w:rFonts w:ascii="Segoe UI" w:eastAsia="Times New Roman" w:hAnsi="Segoe UI" w:cs="Segoe UI"/>
          <w:sz w:val="36"/>
          <w:szCs w:val="36"/>
        </w:rPr>
        <w:t xml:space="preserve"> </w:t>
      </w:r>
    </w:p>
    <w:p w14:paraId="6E2323C3" w14:textId="77777777" w:rsidR="00982B2B" w:rsidRDefault="00982B2B">
      <w:pPr>
        <w:pBdr>
          <w:bottom w:val="single" w:sz="6" w:space="1" w:color="auto"/>
        </w:pBd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Or ||</w:t>
      </w:r>
    </w:p>
    <w:p w14:paraId="551FDAE9" w14:textId="77777777" w:rsidR="00982B2B" w:rsidRDefault="00982B2B">
      <w:p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Switch</w:t>
      </w:r>
    </w:p>
    <w:p w14:paraId="421E0C37" w14:textId="77777777" w:rsidR="00982B2B" w:rsidRDefault="00352576">
      <w:p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Ex1</w:t>
      </w:r>
    </w:p>
    <w:p w14:paraId="15C75F38" w14:textId="77777777" w:rsidR="00352576" w:rsidRPr="00982B2B" w:rsidRDefault="00352576" w:rsidP="00982B2B">
      <w:pPr>
        <w:shd w:val="clear" w:color="auto" w:fill="FFFFFF"/>
        <w:spacing w:after="0" w:line="285" w:lineRule="atLeast"/>
        <w:rPr>
          <w:rFonts w:ascii="Consolas" w:eastAsia="Times New Roman" w:hAnsi="Consolas" w:cs="Consolas"/>
          <w:color w:val="A31515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52576" w:rsidRPr="00352576" w14:paraId="1B467BBF" w14:textId="77777777" w:rsidTr="00352576">
        <w:tc>
          <w:tcPr>
            <w:tcW w:w="4675" w:type="dxa"/>
          </w:tcPr>
          <w:p w14:paraId="1C9C9487" w14:textId="77777777" w:rsidR="00352576" w:rsidRPr="00982B2B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</w:p>
          <w:p w14:paraId="3DFAC6D3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FF"/>
                <w:sz w:val="21"/>
                <w:szCs w:val="21"/>
              </w:rPr>
              <w:t>var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Premium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;</w:t>
            </w:r>
          </w:p>
          <w:p w14:paraId="58AA66F1" w14:textId="77777777" w:rsidR="00352576" w:rsidRDefault="00352576" w:rsidP="00352576">
            <w:pPr>
              <w:shd w:val="clear" w:color="auto" w:fill="FFFFFF"/>
              <w:tabs>
                <w:tab w:val="left" w:pos="2685"/>
              </w:tabs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ab/>
            </w:r>
          </w:p>
          <w:p w14:paraId="1C3C00AC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proofErr w:type="gramEnd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=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Regular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 {</w:t>
            </w:r>
          </w:p>
          <w:p w14:paraId="44F28726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    </w:t>
            </w:r>
            <w:proofErr w:type="gramStart"/>
            <w:r>
              <w:rPr>
                <w:rFonts w:ascii="Consolas" w:hAnsi="Consolas" w:cs="Consolas"/>
                <w:color w:val="795E26"/>
                <w:sz w:val="21"/>
                <w:szCs w:val="21"/>
              </w:rPr>
              <w:t>alert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It's $3.15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;</w:t>
            </w:r>
          </w:p>
          <w:p w14:paraId="27378D48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}</w:t>
            </w:r>
          </w:p>
          <w:p w14:paraId="1933B9C8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proofErr w:type="gramEnd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=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Premium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 {</w:t>
            </w:r>
          </w:p>
          <w:p w14:paraId="706AF117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    </w:t>
            </w:r>
            <w:proofErr w:type="gramStart"/>
            <w:r>
              <w:rPr>
                <w:rFonts w:ascii="Consolas" w:hAnsi="Consolas" w:cs="Consolas"/>
                <w:color w:val="795E26"/>
                <w:sz w:val="21"/>
                <w:szCs w:val="21"/>
              </w:rPr>
              <w:t>alert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It's $3.35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;</w:t>
            </w:r>
          </w:p>
          <w:p w14:paraId="51AFEB7A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}</w:t>
            </w:r>
          </w:p>
          <w:p w14:paraId="64E9855A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proofErr w:type="gramEnd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=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Diesel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 {</w:t>
            </w:r>
          </w:p>
          <w:p w14:paraId="6DADCC52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    </w:t>
            </w:r>
            <w:proofErr w:type="gramStart"/>
            <w:r>
              <w:rPr>
                <w:rFonts w:ascii="Consolas" w:hAnsi="Consolas" w:cs="Consolas"/>
                <w:color w:val="795E26"/>
                <w:sz w:val="21"/>
                <w:szCs w:val="21"/>
              </w:rPr>
              <w:t>alert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It's $3.47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;</w:t>
            </w:r>
          </w:p>
          <w:p w14:paraId="3F8464F1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}</w:t>
            </w:r>
          </w:p>
          <w:p w14:paraId="552154D4" w14:textId="77777777" w:rsidR="00352576" w:rsidRDefault="00352576" w:rsidP="00352576">
            <w:pPr>
              <w:spacing w:line="285" w:lineRule="atLeast"/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 xml:space="preserve"> </w:t>
            </w:r>
          </w:p>
        </w:tc>
        <w:tc>
          <w:tcPr>
            <w:tcW w:w="4675" w:type="dxa"/>
          </w:tcPr>
          <w:p w14:paraId="7AC03CB4" w14:textId="77777777" w:rsidR="00352576" w:rsidRPr="00A016EB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</w:p>
          <w:p w14:paraId="3BE5B09D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  <w:r w:rsidRPr="00352576">
              <w:rPr>
                <w:rFonts w:ascii="Consolas" w:eastAsia="Times New Roman" w:hAnsi="Consolas" w:cs="Consolas"/>
                <w:color w:val="0000FF"/>
                <w:sz w:val="21"/>
                <w:szCs w:val="21"/>
                <w:lang w:val="sv-SE"/>
              </w:rPr>
              <w:t>var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</w:t>
            </w:r>
            <w:proofErr w:type="spellStart"/>
            <w:r w:rsidRPr="00352576">
              <w:rPr>
                <w:rFonts w:ascii="Consolas" w:eastAsia="Times New Roman" w:hAnsi="Consolas" w:cs="Consolas"/>
                <w:color w:val="001080"/>
                <w:sz w:val="21"/>
                <w:szCs w:val="21"/>
                <w:lang w:val="sv-SE"/>
              </w:rPr>
              <w:t>grade</w:t>
            </w:r>
            <w:proofErr w:type="spellEnd"/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=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  <w:lang w:val="sv-SE"/>
              </w:rPr>
              <w:t>"</w:t>
            </w:r>
            <w:proofErr w:type="spellStart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  <w:lang w:val="sv-SE"/>
              </w:rPr>
              <w:t>Regular</w:t>
            </w:r>
            <w:proofErr w:type="spell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  <w:lang w:val="sv-SE"/>
              </w:rPr>
              <w:t>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>;</w:t>
            </w:r>
          </w:p>
          <w:p w14:paraId="75B54E2C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>    </w:t>
            </w:r>
          </w:p>
          <w:p w14:paraId="4784F7B4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  <w:lang w:val="sv-SE"/>
              </w:rPr>
              <w:t>switch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(</w:t>
            </w:r>
            <w:r w:rsidRPr="00352576">
              <w:rPr>
                <w:rFonts w:ascii="Consolas" w:eastAsia="Times New Roman" w:hAnsi="Consolas" w:cs="Consolas"/>
                <w:color w:val="001080"/>
                <w:sz w:val="21"/>
                <w:szCs w:val="21"/>
                <w:lang w:val="sv-SE"/>
              </w:rPr>
              <w:t>grad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>) {</w:t>
            </w:r>
          </w:p>
          <w:p w14:paraId="531F88D5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cas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Regular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7BD1486A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It's a $3.15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26D40012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break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;</w:t>
            </w:r>
          </w:p>
          <w:p w14:paraId="2E138C3B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cas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Premium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3EF7772B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It's a $3.35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36A38E41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break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;</w:t>
            </w:r>
          </w:p>
          <w:p w14:paraId="3B952117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cas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Diesel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63234226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It's a $3.47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5AADA0FE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break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;</w:t>
            </w:r>
          </w:p>
          <w:p w14:paraId="52060D69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defaul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4D3D4684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That’s not a valid grade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42C719D5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}</w:t>
            </w:r>
          </w:p>
          <w:p w14:paraId="6B36DF16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>//</w:t>
            </w:r>
            <w:proofErr w:type="spellStart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>defult</w:t>
            </w:r>
            <w:proofErr w:type="spellEnd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 xml:space="preserve"> means if it’s not any </w:t>
            </w:r>
            <w:proofErr w:type="spellStart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>od</w:t>
            </w:r>
            <w:proofErr w:type="spellEnd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 xml:space="preserve"> the above cases do the next code</w:t>
            </w:r>
          </w:p>
          <w:p w14:paraId="33193F9C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</w:p>
          <w:p w14:paraId="6AAA1DCF" w14:textId="77777777" w:rsidR="00352576" w:rsidRPr="00352576" w:rsidRDefault="00352576" w:rsidP="00982B2B">
            <w:pPr>
              <w:spacing w:line="285" w:lineRule="atLeast"/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</w:pPr>
          </w:p>
        </w:tc>
      </w:tr>
    </w:tbl>
    <w:p w14:paraId="7A06174A" w14:textId="77777777" w:rsidR="00982B2B" w:rsidRPr="00982B2B" w:rsidRDefault="00982B2B" w:rsidP="00982B2B">
      <w:pPr>
        <w:pBdr>
          <w:bottom w:val="single" w:sz="6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Consolas"/>
          <w:color w:val="000000"/>
          <w:sz w:val="21"/>
          <w:szCs w:val="21"/>
        </w:rPr>
      </w:pPr>
    </w:p>
    <w:p w14:paraId="055D3BB1" w14:textId="014FD843" w:rsidR="00A016EB" w:rsidRDefault="00A016EB">
      <w:p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loops</w:t>
      </w:r>
      <w:bookmarkStart w:id="0" w:name="_GoBack"/>
      <w:bookmarkEnd w:id="0"/>
    </w:p>
    <w:p w14:paraId="07F98342" w14:textId="2726397B" w:rsidR="00A016EB" w:rsidRDefault="00A016EB">
      <w:pPr>
        <w:rPr>
          <w:rStyle w:val="transcript"/>
          <w:rFonts w:ascii="Helvetica" w:hAnsi="Helvetica" w:cs="Helvetica"/>
          <w:color w:val="000000"/>
          <w:shd w:val="clear" w:color="auto" w:fill="F4F9AF"/>
        </w:rPr>
      </w:pP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The while loop is the classic loop in C- based languages, but after you've looked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at a few you'll realize that a pattern begins to emerge.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That you always have to deal with the same elements.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Regardless of what code you put in your loop, whether that's one line or a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hundred of them, you're dealing with setting up an index to keep track of the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loop and you have to do that outside of the loop itself.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Then you're going to be checking the condition and then you have to make sure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000000"/>
          <w:shd w:val="clear" w:color="auto" w:fill="F4F9AF"/>
        </w:rPr>
        <w:t>that you're incrementing the index inside the loop, but at the end of it.</w:t>
      </w:r>
    </w:p>
    <w:p w14:paraId="636445DC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D8F379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set up the index</w:t>
      </w:r>
    </w:p>
    <w:p w14:paraId="560127AC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55BCC9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(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proofErr w:type="gram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lt;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0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){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check the condition</w:t>
      </w:r>
    </w:p>
    <w:p w14:paraId="2DC4DEA1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749D802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594B5FAB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3BA1FFCF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50DF7620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</w:t>
      </w:r>
      <w:proofErr w:type="gram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etc..</w:t>
      </w:r>
      <w:proofErr w:type="gramEnd"/>
    </w:p>
    <w:p w14:paraId="27C37FDF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++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</w:t>
      </w:r>
      <w:proofErr w:type="spell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incresment</w:t>
      </w:r>
      <w:proofErr w:type="spellEnd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 xml:space="preserve"> the index</w:t>
      </w:r>
    </w:p>
    <w:p w14:paraId="120D441D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21FAC58F" w14:textId="77777777" w:rsidR="00A016EB" w:rsidRPr="00A016EB" w:rsidRDefault="00A016EB" w:rsidP="00A016E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C79BB31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for loop</w:t>
      </w:r>
    </w:p>
    <w:p w14:paraId="550F2223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setup-index; //check-Condition; //</w:t>
      </w:r>
      <w:proofErr w:type="spell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incresment</w:t>
      </w:r>
      <w:proofErr w:type="spellEnd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-index</w:t>
      </w:r>
    </w:p>
    <w:p w14:paraId="409D82A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  </w:t>
      </w:r>
      <w:proofErr w:type="gram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lt;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00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;        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++){</w:t>
      </w:r>
    </w:p>
    <w:p w14:paraId="75AA8773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2A1B42DC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72E0C3F7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33CAD6F6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07A57B81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</w:t>
      </w:r>
      <w:proofErr w:type="gram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etc..</w:t>
      </w:r>
      <w:proofErr w:type="gramEnd"/>
    </w:p>
    <w:p w14:paraId="727FB90F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} </w:t>
      </w:r>
    </w:p>
    <w:p w14:paraId="28EB734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BB33EB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--- while loop</w:t>
      </w:r>
    </w:p>
    <w:p w14:paraId="567ADCD5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276C11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 =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DAE799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do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8F3BAA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494CDCA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a++;</w:t>
      </w:r>
    </w:p>
    <w:p w14:paraId="24BADFA5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} </w:t>
      </w: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a &lt;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0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077ECBE" w14:textId="77777777" w:rsidR="00A016EB" w:rsidRPr="00352576" w:rsidRDefault="00A016EB">
      <w:pPr>
        <w:rPr>
          <w:rFonts w:ascii="Segoe UI" w:eastAsia="Times New Roman" w:hAnsi="Segoe UI" w:cs="Segoe UI"/>
          <w:sz w:val="36"/>
          <w:szCs w:val="36"/>
        </w:rPr>
      </w:pPr>
    </w:p>
    <w:sectPr w:rsidR="00A016EB" w:rsidRPr="00352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zKwNDUxMjY2MjBS0lEKTi0uzszPAykwrAUApRif5iwAAAA="/>
  </w:docVars>
  <w:rsids>
    <w:rsidRoot w:val="005D79C1"/>
    <w:rsid w:val="0009548D"/>
    <w:rsid w:val="002B1E6E"/>
    <w:rsid w:val="002C4B4F"/>
    <w:rsid w:val="00352576"/>
    <w:rsid w:val="00482105"/>
    <w:rsid w:val="004A3750"/>
    <w:rsid w:val="005D79C1"/>
    <w:rsid w:val="00766942"/>
    <w:rsid w:val="00982B2B"/>
    <w:rsid w:val="00A016EB"/>
    <w:rsid w:val="00BE7D38"/>
    <w:rsid w:val="00FC4B17"/>
    <w:rsid w:val="00FE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1C479AA"/>
  <w15:chartTrackingRefBased/>
  <w15:docId w15:val="{51652269-86F2-4745-8644-4E9DB0BE7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E7D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4A3750"/>
    <w:rPr>
      <w:rFonts w:ascii="Courier New" w:eastAsia="Times New Roman" w:hAnsi="Courier New" w:cs="Courier New"/>
      <w:sz w:val="20"/>
      <w:szCs w:val="20"/>
    </w:rPr>
  </w:style>
  <w:style w:type="paragraph" w:customStyle="1" w:styleId="wrappable">
    <w:name w:val="wrappable"/>
    <w:basedOn w:val="Normal"/>
    <w:rsid w:val="004A37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3750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BE7D38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3525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ranscript">
    <w:name w:val="transcript"/>
    <w:basedOn w:val="DefaultParagraphFont"/>
    <w:rsid w:val="00A01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2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6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09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31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6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64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0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7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2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369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89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814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single" w:sz="36" w:space="8" w:color="FFFFFF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27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507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7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24F6D7-5ABE-4650-BA16-9F0EDD479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</TotalTime>
  <Pages>4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a elbanna</dc:creator>
  <cp:keywords/>
  <dc:description/>
  <cp:lastModifiedBy>shaimaa.elbanna@outlook.com</cp:lastModifiedBy>
  <cp:revision>6</cp:revision>
  <dcterms:created xsi:type="dcterms:W3CDTF">2018-10-06T20:45:00Z</dcterms:created>
  <dcterms:modified xsi:type="dcterms:W3CDTF">2018-10-09T12:46:00Z</dcterms:modified>
</cp:coreProperties>
</file>